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rela Keserov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re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serov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657 W Grover St, Chicago, IL, USA chicago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wbl.elen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3291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e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4/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